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D5D7C" w14:textId="608B3E13" w:rsidR="00D01A17" w:rsidRDefault="00706F1A" w:rsidP="002E4C19">
      <w:pPr>
        <w:pStyle w:val="Heading1"/>
        <w:jc w:val="center"/>
      </w:pPr>
      <w:r>
        <w:t>0</w:t>
      </w:r>
      <w:r w:rsidR="00D82D2F">
        <w:t>3</w:t>
      </w:r>
      <w:r>
        <w:t>.</w:t>
      </w:r>
      <w:r w:rsidR="00834BB3">
        <w:rPr>
          <w:lang w:val="bg-BG"/>
        </w:rPr>
        <w:t xml:space="preserve"> </w:t>
      </w:r>
      <w:r w:rsidR="00BF2AE9" w:rsidRPr="00BF2AE9">
        <w:t>Naughty or Nice</w:t>
      </w:r>
    </w:p>
    <w:p w14:paraId="58D9367E" w14:textId="60697614" w:rsidR="0078334C" w:rsidRPr="0078334C" w:rsidRDefault="0078334C" w:rsidP="0078334C">
      <w:pPr>
        <w:jc w:val="center"/>
      </w:pPr>
      <w:r>
        <w:rPr>
          <w:noProof/>
        </w:rPr>
        <w:drawing>
          <wp:inline distT="0" distB="0" distL="0" distR="0" wp14:anchorId="1BE27EBB" wp14:editId="279FFE17">
            <wp:extent cx="1623060" cy="1192876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377" cy="120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109B6" w14:textId="151D2544" w:rsidR="00375B20" w:rsidRPr="00BF2AE9" w:rsidRDefault="00BF2AE9" w:rsidP="00BF2AE9">
      <w:pPr>
        <w:jc w:val="center"/>
        <w:rPr>
          <w:i/>
          <w:iCs/>
        </w:rPr>
      </w:pPr>
      <w:r w:rsidRPr="00BF2AE9">
        <w:rPr>
          <w:i/>
          <w:iCs/>
          <w:lang w:val="bg-BG"/>
        </w:rPr>
        <w:t xml:space="preserve">Santa Claus is always watching and seeing if children are good or bad. Only the nice children get Christmas presents, so Santa Claus </w:t>
      </w:r>
      <w:r>
        <w:rPr>
          <w:i/>
          <w:iCs/>
        </w:rPr>
        <w:t>is preparing his list this</w:t>
      </w:r>
      <w:r w:rsidRPr="00BF2AE9">
        <w:rPr>
          <w:i/>
          <w:iCs/>
          <w:lang w:val="bg-BG"/>
        </w:rPr>
        <w:t xml:space="preserve"> year to check which child has been good or bad</w:t>
      </w:r>
      <w:r w:rsidRPr="00BF2AE9">
        <w:rPr>
          <w:i/>
          <w:iCs/>
        </w:rPr>
        <w:t>.</w:t>
      </w:r>
    </w:p>
    <w:p w14:paraId="714A2D28" w14:textId="77777777" w:rsidR="00183AD4" w:rsidRDefault="00D20D30" w:rsidP="00CF7EA4">
      <w:pPr>
        <w:rPr>
          <w:b/>
          <w:bCs/>
        </w:rPr>
      </w:pPr>
      <w:r>
        <w:t xml:space="preserve">Write </w:t>
      </w:r>
      <w:r w:rsidR="004A4BC9">
        <w:t xml:space="preserve">a </w:t>
      </w:r>
      <w:r w:rsidR="00797643">
        <w:t xml:space="preserve">function called </w:t>
      </w:r>
      <w:r w:rsidR="00BF2AE9">
        <w:rPr>
          <w:rFonts w:ascii="Consolas" w:hAnsi="Consolas" w:cstheme="minorHAnsi"/>
          <w:b/>
          <w:bCs/>
        </w:rPr>
        <w:t>naughty</w:t>
      </w:r>
      <w:r w:rsidR="00DE3340">
        <w:rPr>
          <w:rFonts w:ascii="Consolas" w:hAnsi="Consolas" w:cstheme="minorHAnsi"/>
          <w:b/>
          <w:bCs/>
        </w:rPr>
        <w:t>_</w:t>
      </w:r>
      <w:r w:rsidR="00BF2AE9">
        <w:rPr>
          <w:rFonts w:ascii="Consolas" w:hAnsi="Consolas" w:cstheme="minorHAnsi"/>
          <w:b/>
          <w:bCs/>
        </w:rPr>
        <w:t>or_nice_</w:t>
      </w:r>
      <w:r w:rsidR="00DE3340">
        <w:rPr>
          <w:rFonts w:ascii="Consolas" w:hAnsi="Consolas" w:cstheme="minorHAnsi"/>
          <w:b/>
          <w:bCs/>
        </w:rPr>
        <w:t>list</w:t>
      </w:r>
      <w:r w:rsidR="00797643">
        <w:t xml:space="preserve"> which will </w:t>
      </w:r>
      <w:r w:rsidR="00797643" w:rsidRPr="00BF2AE9">
        <w:rPr>
          <w:b/>
          <w:bCs/>
        </w:rPr>
        <w:t>receive</w:t>
      </w:r>
    </w:p>
    <w:p w14:paraId="4312BB3E" w14:textId="77777777" w:rsidR="00183AD4" w:rsidRPr="00183AD4" w:rsidRDefault="00183AD4" w:rsidP="00183AD4">
      <w:pPr>
        <w:pStyle w:val="ListParagraph"/>
        <w:numPr>
          <w:ilvl w:val="0"/>
          <w:numId w:val="6"/>
        </w:numPr>
        <w:rPr>
          <w:rFonts w:cstheme="minorHAnsi"/>
        </w:rPr>
      </w:pPr>
      <w:r>
        <w:t>A</w:t>
      </w:r>
      <w:r w:rsidR="00BF2AE9">
        <w:t xml:space="preserve"> </w:t>
      </w:r>
      <w:r w:rsidR="00BF2AE9" w:rsidRPr="00183AD4">
        <w:rPr>
          <w:b/>
          <w:bCs/>
        </w:rPr>
        <w:t>list</w:t>
      </w:r>
      <w:r w:rsidR="00BF2AE9">
        <w:t xml:space="preserve"> </w:t>
      </w:r>
      <w:r w:rsidR="00DE3340">
        <w:t>representing</w:t>
      </w:r>
      <w:r w:rsidR="00BF2AE9">
        <w:t xml:space="preserve"> Santa Claus' "Naughty or Nice" list</w:t>
      </w:r>
      <w:r>
        <w:t xml:space="preserve"> full of kids' names</w:t>
      </w:r>
    </w:p>
    <w:p w14:paraId="262985F5" w14:textId="5F58DB82" w:rsidR="00183AD4" w:rsidRPr="00183AD4" w:rsidRDefault="00183AD4" w:rsidP="00183AD4">
      <w:pPr>
        <w:pStyle w:val="ListParagraph"/>
        <w:numPr>
          <w:ilvl w:val="0"/>
          <w:numId w:val="6"/>
        </w:numPr>
        <w:rPr>
          <w:rFonts w:cstheme="minorHAnsi"/>
        </w:rPr>
      </w:pPr>
      <w:r w:rsidRPr="00183AD4">
        <w:t>A</w:t>
      </w:r>
      <w:r w:rsidR="005E1C1D" w:rsidRPr="00183AD4">
        <w:rPr>
          <w:b/>
          <w:bCs/>
        </w:rPr>
        <w:t xml:space="preserve"> different </w:t>
      </w:r>
      <w:r w:rsidR="00BE3E75" w:rsidRPr="00183AD4">
        <w:rPr>
          <w:b/>
          <w:bCs/>
        </w:rPr>
        <w:t>number</w:t>
      </w:r>
      <w:r w:rsidR="005E1C1D" w:rsidRPr="00183AD4">
        <w:rPr>
          <w:b/>
          <w:bCs/>
        </w:rPr>
        <w:t xml:space="preserve"> of</w:t>
      </w:r>
      <w:r w:rsidR="007F3CE7" w:rsidRPr="00183AD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arguments </w:t>
      </w:r>
      <w:r w:rsidRPr="00183AD4">
        <w:rPr>
          <w:rFonts w:cstheme="minorHAnsi"/>
        </w:rPr>
        <w:t>(</w:t>
      </w:r>
      <w:r w:rsidR="00BF2AE9" w:rsidRPr="00183AD4">
        <w:rPr>
          <w:rFonts w:cstheme="minorHAnsi"/>
        </w:rPr>
        <w:t>strings</w:t>
      </w:r>
      <w:r w:rsidRPr="00183AD4">
        <w:rPr>
          <w:rFonts w:cstheme="minorHAnsi"/>
        </w:rPr>
        <w:t>)</w:t>
      </w:r>
      <w:r w:rsidR="00BF2AE9" w:rsidRPr="00183AD4">
        <w:rPr>
          <w:rFonts w:cstheme="minorHAnsi"/>
          <w:b/>
          <w:bCs/>
        </w:rPr>
        <w:t xml:space="preserve"> and/or </w:t>
      </w:r>
      <w:r w:rsidR="007F3CE7" w:rsidRPr="00183AD4">
        <w:rPr>
          <w:rFonts w:cstheme="minorHAnsi"/>
          <w:b/>
          <w:bCs/>
        </w:rPr>
        <w:t>keywords</w:t>
      </w:r>
      <w:r w:rsidRPr="00183AD4">
        <w:rPr>
          <w:rFonts w:cstheme="minorHAnsi"/>
          <w:b/>
          <w:bCs/>
        </w:rPr>
        <w:t xml:space="preserve"> </w:t>
      </w:r>
      <w:r w:rsidRPr="00183AD4">
        <w:rPr>
          <w:rFonts w:cstheme="minorHAnsi"/>
        </w:rPr>
        <w:t>representing commands</w:t>
      </w:r>
    </w:p>
    <w:p w14:paraId="0E379D2D" w14:textId="0594EF03" w:rsidR="00BF2AE9" w:rsidRPr="00183AD4" w:rsidRDefault="00183AD4" w:rsidP="00183AD4">
      <w:pPr>
        <w:rPr>
          <w:rFonts w:cstheme="minorHAnsi"/>
        </w:rPr>
      </w:pPr>
      <w:r w:rsidRPr="00183AD4">
        <w:rPr>
          <w:rFonts w:cstheme="minorHAnsi"/>
        </w:rPr>
        <w:t xml:space="preserve">The function should </w:t>
      </w:r>
      <w:r w:rsidRPr="00183AD4">
        <w:rPr>
          <w:rFonts w:cstheme="minorHAnsi"/>
          <w:b/>
          <w:bCs/>
        </w:rPr>
        <w:t>sort</w:t>
      </w:r>
      <w:r w:rsidRPr="00183AD4">
        <w:rPr>
          <w:rFonts w:cstheme="minorHAnsi"/>
        </w:rPr>
        <w:t xml:space="preserve"> the kids in the given Santa Claus list </w:t>
      </w:r>
      <w:r w:rsidRPr="00183AD4">
        <w:rPr>
          <w:rFonts w:cstheme="minorHAnsi"/>
          <w:b/>
          <w:bCs/>
        </w:rPr>
        <w:t>into 3 list</w:t>
      </w:r>
      <w:r>
        <w:rPr>
          <w:rFonts w:cstheme="minorHAnsi"/>
          <w:b/>
          <w:bCs/>
        </w:rPr>
        <w:t>s</w:t>
      </w:r>
      <w:r w:rsidRPr="00183AD4">
        <w:rPr>
          <w:rFonts w:cstheme="minorHAnsi"/>
        </w:rPr>
        <w:t xml:space="preserve">: </w:t>
      </w:r>
      <w:r w:rsidRPr="00183AD4">
        <w:rPr>
          <w:rFonts w:ascii="Consolas" w:hAnsi="Consolas" w:cstheme="minorHAnsi"/>
          <w:b/>
          <w:bCs/>
        </w:rPr>
        <w:t>"Nice"</w:t>
      </w:r>
      <w:r w:rsidRPr="00183AD4">
        <w:rPr>
          <w:rFonts w:cstheme="minorHAnsi"/>
        </w:rPr>
        <w:t xml:space="preserve">, </w:t>
      </w:r>
      <w:r w:rsidRPr="00183AD4">
        <w:rPr>
          <w:rFonts w:ascii="Consolas" w:hAnsi="Consolas" w:cstheme="minorHAnsi"/>
          <w:b/>
          <w:bCs/>
        </w:rPr>
        <w:t>"Naughty"</w:t>
      </w:r>
      <w:r>
        <w:rPr>
          <w:rFonts w:cstheme="minorHAnsi"/>
        </w:rPr>
        <w:t xml:space="preserve">, </w:t>
      </w:r>
      <w:r w:rsidRPr="00183AD4">
        <w:rPr>
          <w:rFonts w:cstheme="minorHAnsi"/>
        </w:rPr>
        <w:t xml:space="preserve">and </w:t>
      </w:r>
      <w:r w:rsidRPr="00183AD4">
        <w:rPr>
          <w:rFonts w:ascii="Consolas" w:hAnsi="Consolas" w:cstheme="minorHAnsi"/>
          <w:b/>
          <w:bCs/>
        </w:rPr>
        <w:t>"Not found"</w:t>
      </w:r>
      <w:r w:rsidRPr="00183AD4">
        <w:rPr>
          <w:rFonts w:cstheme="minorHAnsi"/>
        </w:rPr>
        <w:t>.</w:t>
      </w:r>
    </w:p>
    <w:p w14:paraId="6A4A3DAB" w14:textId="2BAFF29A" w:rsidR="00BF2AE9" w:rsidRDefault="00BF2AE9" w:rsidP="00CF7EA4">
      <w:pPr>
        <w:rPr>
          <w:b/>
          <w:bCs/>
        </w:rPr>
      </w:pPr>
      <w:r>
        <w:rPr>
          <w:rFonts w:cstheme="minorHAnsi"/>
          <w:b/>
          <w:bCs/>
        </w:rPr>
        <w:t xml:space="preserve">The list holds a different number of </w:t>
      </w:r>
      <w:r w:rsidR="00183AD4">
        <w:rPr>
          <w:rFonts w:cstheme="minorHAnsi"/>
          <w:b/>
          <w:bCs/>
        </w:rPr>
        <w:t xml:space="preserve">kids - </w:t>
      </w:r>
      <w:r>
        <w:rPr>
          <w:rFonts w:cstheme="minorHAnsi"/>
          <w:b/>
          <w:bCs/>
        </w:rPr>
        <w:t xml:space="preserve">tuples </w:t>
      </w:r>
      <w:r>
        <w:t xml:space="preserve">containing two elements: </w:t>
      </w:r>
      <w:r>
        <w:rPr>
          <w:b/>
          <w:bCs/>
        </w:rPr>
        <w:t>a</w:t>
      </w:r>
      <w:r w:rsidRPr="000210B2">
        <w:rPr>
          <w:b/>
          <w:bCs/>
        </w:rPr>
        <w:t xml:space="preserve"> </w:t>
      </w:r>
      <w:r w:rsidRPr="00BF2AE9">
        <w:rPr>
          <w:b/>
          <w:bCs/>
        </w:rPr>
        <w:t>counting number</w:t>
      </w:r>
      <w:r>
        <w:rPr>
          <w:b/>
          <w:bCs/>
          <w:lang w:val="bg-BG"/>
        </w:rPr>
        <w:t xml:space="preserve"> </w:t>
      </w:r>
      <w:r w:rsidRPr="005E1C1D">
        <w:t>(integer)</w:t>
      </w:r>
      <w:r>
        <w:t xml:space="preserve"> at the </w:t>
      </w:r>
      <w:r w:rsidRPr="005E1C1D">
        <w:rPr>
          <w:b/>
          <w:bCs/>
        </w:rPr>
        <w:t>first</w:t>
      </w:r>
      <w:r>
        <w:t xml:space="preserve"> position and</w:t>
      </w:r>
      <w:r>
        <w:rPr>
          <w:b/>
          <w:bCs/>
        </w:rPr>
        <w:t xml:space="preserve"> a name </w:t>
      </w:r>
      <w:r>
        <w:t xml:space="preserve">(string) at the </w:t>
      </w:r>
      <w:r w:rsidRPr="005E1C1D">
        <w:rPr>
          <w:b/>
          <w:bCs/>
        </w:rPr>
        <w:t>second</w:t>
      </w:r>
      <w:r>
        <w:t xml:space="preserve"> position.</w:t>
      </w:r>
      <w:r>
        <w:rPr>
          <w:b/>
          <w:bCs/>
        </w:rPr>
        <w:t xml:space="preserve"> </w:t>
      </w:r>
    </w:p>
    <w:p w14:paraId="317B8C78" w14:textId="46EF6D8B" w:rsidR="00BF2AE9" w:rsidRDefault="00BF2AE9" w:rsidP="00CF7EA4">
      <w:pPr>
        <w:rPr>
          <w:rFonts w:cstheme="minorHAnsi"/>
        </w:rPr>
      </w:pPr>
      <w:r w:rsidRPr="00BF2AE9">
        <w:t xml:space="preserve">For example: </w:t>
      </w:r>
      <w:r w:rsidRPr="00BF2AE9">
        <w:rPr>
          <w:rFonts w:ascii="Consolas" w:hAnsi="Consolas"/>
          <w:b/>
          <w:bCs/>
        </w:rPr>
        <w:t>[(</w:t>
      </w:r>
      <w:r>
        <w:rPr>
          <w:rFonts w:ascii="Consolas" w:hAnsi="Consolas"/>
          <w:b/>
          <w:bCs/>
        </w:rPr>
        <w:t>3</w:t>
      </w:r>
      <w:r w:rsidRPr="00BF2AE9"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>Amy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>), (</w:t>
      </w:r>
      <w:r>
        <w:rPr>
          <w:rFonts w:ascii="Consolas" w:hAnsi="Consolas"/>
          <w:b/>
          <w:bCs/>
        </w:rPr>
        <w:t>1</w:t>
      </w:r>
      <w:r w:rsidRPr="00BF2AE9"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>Tom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 xml:space="preserve">), (7, 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>George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 xml:space="preserve">), (3, 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>Katy</w:t>
      </w:r>
      <w:r>
        <w:rPr>
          <w:rFonts w:ascii="Consolas" w:hAnsi="Consolas"/>
          <w:b/>
          <w:bCs/>
        </w:rPr>
        <w:t>"</w:t>
      </w:r>
      <w:r w:rsidRPr="00BF2AE9">
        <w:rPr>
          <w:rFonts w:ascii="Consolas" w:hAnsi="Consolas"/>
          <w:b/>
          <w:bCs/>
        </w:rPr>
        <w:t>)]</w:t>
      </w:r>
      <w:r w:rsidRPr="00BF2AE9">
        <w:rPr>
          <w:rFonts w:cstheme="minorHAnsi"/>
        </w:rPr>
        <w:t>.</w:t>
      </w:r>
    </w:p>
    <w:p w14:paraId="482FE171" w14:textId="45791F4A" w:rsidR="00BF2AE9" w:rsidRDefault="00BF2AE9" w:rsidP="00CF7EA4">
      <w:pPr>
        <w:rPr>
          <w:rFonts w:cstheme="minorHAnsi"/>
          <w:b/>
          <w:bCs/>
        </w:rPr>
      </w:pPr>
      <w:r>
        <w:rPr>
          <w:rFonts w:cstheme="minorHAnsi"/>
        </w:rPr>
        <w:t xml:space="preserve">Next, the function could receive </w:t>
      </w:r>
      <w:r w:rsidR="00183AD4" w:rsidRPr="00183AD4">
        <w:rPr>
          <w:rFonts w:cstheme="minorHAnsi"/>
          <w:b/>
          <w:bCs/>
        </w:rPr>
        <w:t>arguments</w:t>
      </w:r>
      <w:r>
        <w:rPr>
          <w:rFonts w:cstheme="minorHAnsi"/>
          <w:b/>
          <w:bCs/>
        </w:rPr>
        <w:t xml:space="preserve"> and/or </w:t>
      </w:r>
      <w:r w:rsidRPr="000210B2">
        <w:rPr>
          <w:rFonts w:cstheme="minorHAnsi"/>
          <w:b/>
          <w:bCs/>
        </w:rPr>
        <w:t>keywords</w:t>
      </w:r>
      <w:r>
        <w:rPr>
          <w:rFonts w:cstheme="minorHAnsi"/>
          <w:b/>
          <w:bCs/>
        </w:rPr>
        <w:t xml:space="preserve">. </w:t>
      </w:r>
    </w:p>
    <w:p w14:paraId="2A2F7A21" w14:textId="780AB7DE" w:rsidR="00BF2AE9" w:rsidRPr="00BF2AE9" w:rsidRDefault="00BF2AE9" w:rsidP="00CF7EA4">
      <w:pPr>
        <w:rPr>
          <w:rFonts w:cstheme="minorHAnsi"/>
        </w:rPr>
      </w:pPr>
      <w:r w:rsidRPr="00BF2AE9">
        <w:rPr>
          <w:rFonts w:cstheme="minorHAnsi"/>
        </w:rPr>
        <w:t xml:space="preserve">Each </w:t>
      </w:r>
      <w:r w:rsidR="00183AD4">
        <w:rPr>
          <w:rFonts w:cstheme="minorHAnsi"/>
          <w:b/>
          <w:bCs/>
        </w:rPr>
        <w:t>argument</w:t>
      </w:r>
      <w:r w:rsidRPr="00BF2AE9">
        <w:rPr>
          <w:rFonts w:cstheme="minorHAnsi"/>
        </w:rPr>
        <w:t xml:space="preserve"> is a </w:t>
      </w:r>
      <w:r w:rsidRPr="00BF2AE9">
        <w:rPr>
          <w:rFonts w:cstheme="minorHAnsi"/>
          <w:b/>
          <w:bCs/>
        </w:rPr>
        <w:t>command</w:t>
      </w:r>
      <w:r w:rsidRPr="00BF2AE9">
        <w:rPr>
          <w:rFonts w:cstheme="minorHAnsi"/>
        </w:rPr>
        <w:t>. The commands could be the following:</w:t>
      </w:r>
    </w:p>
    <w:p w14:paraId="1CB8E3BD" w14:textId="5DFC95D5" w:rsidR="00BF2AE9" w:rsidRPr="00BF2AE9" w:rsidRDefault="00BF2AE9" w:rsidP="00D17D86">
      <w:pPr>
        <w:pStyle w:val="ListParagraph"/>
        <w:numPr>
          <w:ilvl w:val="0"/>
          <w:numId w:val="3"/>
        </w:numPr>
        <w:rPr>
          <w:rFonts w:cstheme="minorHAnsi"/>
          <w:b/>
          <w:bCs/>
          <w:lang w:val="bg-BG"/>
        </w:rPr>
      </w:pPr>
      <w:r w:rsidRPr="00BF2AE9">
        <w:rPr>
          <w:rFonts w:ascii="Consolas" w:hAnsi="Consolas" w:cstheme="minorHAnsi"/>
          <w:b/>
          <w:bCs/>
        </w:rPr>
        <w:t>"{counting_number}-Naughty"</w:t>
      </w:r>
      <w:r>
        <w:rPr>
          <w:rFonts w:cstheme="minorHAnsi"/>
          <w:b/>
          <w:bCs/>
        </w:rPr>
        <w:t xml:space="preserve"> </w:t>
      </w:r>
      <w:r w:rsidRPr="00BF2AE9">
        <w:rPr>
          <w:rFonts w:cstheme="minorHAnsi"/>
        </w:rPr>
        <w:t xml:space="preserve">- if there is </w:t>
      </w:r>
      <w:r w:rsidRPr="00BF2AE9">
        <w:rPr>
          <w:rFonts w:cstheme="minorHAnsi"/>
          <w:b/>
          <w:bCs/>
        </w:rPr>
        <w:t>only one tuple</w:t>
      </w:r>
      <w:r w:rsidRPr="00BF2AE9">
        <w:rPr>
          <w:rFonts w:cstheme="minorHAnsi"/>
        </w:rPr>
        <w:t xml:space="preserve"> </w:t>
      </w:r>
      <w:r w:rsidR="00183AD4" w:rsidRPr="00183AD4">
        <w:rPr>
          <w:rFonts w:cstheme="minorHAnsi"/>
          <w:b/>
          <w:bCs/>
        </w:rPr>
        <w:t xml:space="preserve">in the </w:t>
      </w:r>
      <w:r w:rsidR="00183AD4">
        <w:rPr>
          <w:rFonts w:cstheme="minorHAnsi"/>
          <w:b/>
          <w:bCs/>
        </w:rPr>
        <w:t xml:space="preserve">given </w:t>
      </w:r>
      <w:r w:rsidR="00183AD4" w:rsidRPr="00183AD4">
        <w:rPr>
          <w:rFonts w:cstheme="minorHAnsi"/>
          <w:b/>
          <w:bCs/>
        </w:rPr>
        <w:t>list</w:t>
      </w:r>
      <w:r w:rsidR="00183AD4">
        <w:rPr>
          <w:rFonts w:cstheme="minorHAnsi"/>
        </w:rPr>
        <w:t xml:space="preserve"> </w:t>
      </w:r>
      <w:r w:rsidRPr="00BF2AE9">
        <w:rPr>
          <w:rFonts w:cstheme="minorHAnsi"/>
        </w:rPr>
        <w:t xml:space="preserve">with the </w:t>
      </w:r>
      <w:r w:rsidRPr="00BF2AE9">
        <w:rPr>
          <w:rFonts w:cstheme="minorHAnsi"/>
          <w:b/>
          <w:bCs/>
        </w:rPr>
        <w:t>same number</w:t>
      </w:r>
      <w:r w:rsidRPr="00BF2AE9">
        <w:rPr>
          <w:rFonts w:cstheme="minorHAnsi"/>
        </w:rPr>
        <w:t xml:space="preserve">, </w:t>
      </w:r>
      <w:r w:rsidR="00183AD4">
        <w:rPr>
          <w:rFonts w:cstheme="minorHAnsi"/>
          <w:b/>
          <w:bCs/>
        </w:rPr>
        <w:t>MOVE</w:t>
      </w:r>
      <w:r w:rsidRPr="00BF2AE9">
        <w:rPr>
          <w:rFonts w:cstheme="minorHAnsi"/>
        </w:rPr>
        <w:t xml:space="preserve"> </w:t>
      </w:r>
      <w:r w:rsidR="00183AD4">
        <w:rPr>
          <w:rFonts w:cstheme="minorHAnsi"/>
        </w:rPr>
        <w:t>the kid</w:t>
      </w:r>
      <w:r w:rsidRPr="00BF2AE9">
        <w:rPr>
          <w:rFonts w:cstheme="minorHAnsi"/>
        </w:rPr>
        <w:t xml:space="preserve"> to a list with </w:t>
      </w:r>
      <w:r w:rsidRPr="00BF2AE9">
        <w:rPr>
          <w:rFonts w:cstheme="minorHAnsi"/>
          <w:b/>
          <w:bCs/>
        </w:rPr>
        <w:t>NAUGHTY</w:t>
      </w:r>
      <w:r w:rsidRPr="00BF2AE9">
        <w:rPr>
          <w:rFonts w:cstheme="minorHAnsi"/>
        </w:rPr>
        <w:t xml:space="preserve"> kids</w:t>
      </w:r>
      <w:r w:rsidR="009F5CD1">
        <w:rPr>
          <w:rFonts w:cstheme="minorHAnsi"/>
        </w:rPr>
        <w:t xml:space="preserve"> and </w:t>
      </w:r>
      <w:r w:rsidR="009F5CD1" w:rsidRPr="009F5CD1">
        <w:rPr>
          <w:rFonts w:cstheme="minorHAnsi"/>
          <w:b/>
          <w:bCs/>
        </w:rPr>
        <w:t>remove</w:t>
      </w:r>
      <w:r w:rsidR="009F5CD1">
        <w:rPr>
          <w:rFonts w:cstheme="minorHAnsi"/>
        </w:rPr>
        <w:t xml:space="preserve"> </w:t>
      </w:r>
      <w:r w:rsidR="009F5CD1" w:rsidRPr="009F5CD1">
        <w:rPr>
          <w:rFonts w:cstheme="minorHAnsi"/>
          <w:b/>
          <w:bCs/>
        </w:rPr>
        <w:t>it</w:t>
      </w:r>
      <w:r w:rsidR="009F5CD1">
        <w:rPr>
          <w:rFonts w:cstheme="minorHAnsi"/>
        </w:rPr>
        <w:t xml:space="preserve"> from the Santa list</w:t>
      </w:r>
      <w:r w:rsidRPr="00BF2AE9">
        <w:rPr>
          <w:rFonts w:cstheme="minorHAnsi"/>
        </w:rPr>
        <w:t>. Otherwise, ignore the command.</w:t>
      </w:r>
    </w:p>
    <w:p w14:paraId="61F08C5A" w14:textId="0F3AEDD4" w:rsidR="00BF2AE9" w:rsidRPr="00BF2AE9" w:rsidRDefault="00BF2AE9" w:rsidP="00D17D86">
      <w:pPr>
        <w:pStyle w:val="ListParagraph"/>
        <w:numPr>
          <w:ilvl w:val="0"/>
          <w:numId w:val="3"/>
        </w:numPr>
        <w:rPr>
          <w:rFonts w:cstheme="minorHAnsi"/>
          <w:b/>
          <w:bCs/>
          <w:lang w:val="bg-BG"/>
        </w:rPr>
      </w:pPr>
      <w:r w:rsidRPr="00BF2AE9">
        <w:rPr>
          <w:rFonts w:ascii="Consolas" w:hAnsi="Consolas" w:cstheme="minorHAnsi"/>
          <w:b/>
          <w:bCs/>
        </w:rPr>
        <w:t>"{counting_number}-Nice"</w:t>
      </w:r>
      <w:r w:rsidRPr="00BF2AE9">
        <w:rPr>
          <w:rFonts w:cstheme="minorHAnsi"/>
          <w:b/>
          <w:bCs/>
        </w:rPr>
        <w:t xml:space="preserve"> </w:t>
      </w:r>
      <w:r w:rsidRPr="00BF2AE9">
        <w:rPr>
          <w:rFonts w:cstheme="minorHAnsi"/>
        </w:rPr>
        <w:t xml:space="preserve">- if there is </w:t>
      </w:r>
      <w:r w:rsidRPr="00BF2AE9">
        <w:rPr>
          <w:rFonts w:cstheme="minorHAnsi"/>
          <w:b/>
          <w:bCs/>
        </w:rPr>
        <w:t xml:space="preserve">only one </w:t>
      </w:r>
      <w:r w:rsidR="00183AD4">
        <w:rPr>
          <w:rFonts w:cstheme="minorHAnsi"/>
          <w:b/>
          <w:bCs/>
        </w:rPr>
        <w:t>tuple</w:t>
      </w:r>
      <w:r w:rsidRPr="00BF2AE9">
        <w:rPr>
          <w:rFonts w:cstheme="minorHAnsi"/>
        </w:rPr>
        <w:t xml:space="preserve"> </w:t>
      </w:r>
      <w:r w:rsidR="00183AD4" w:rsidRPr="00183AD4">
        <w:rPr>
          <w:rFonts w:cstheme="minorHAnsi"/>
          <w:b/>
          <w:bCs/>
        </w:rPr>
        <w:t xml:space="preserve">in the </w:t>
      </w:r>
      <w:r w:rsidR="00183AD4">
        <w:rPr>
          <w:rFonts w:cstheme="minorHAnsi"/>
          <w:b/>
          <w:bCs/>
        </w:rPr>
        <w:t xml:space="preserve">given </w:t>
      </w:r>
      <w:r w:rsidR="00183AD4" w:rsidRPr="00183AD4">
        <w:rPr>
          <w:rFonts w:cstheme="minorHAnsi"/>
          <w:b/>
          <w:bCs/>
        </w:rPr>
        <w:t>list</w:t>
      </w:r>
      <w:r w:rsidR="00183AD4">
        <w:rPr>
          <w:rFonts w:cstheme="minorHAnsi"/>
        </w:rPr>
        <w:t xml:space="preserve"> </w:t>
      </w:r>
      <w:r w:rsidRPr="00BF2AE9">
        <w:rPr>
          <w:rFonts w:cstheme="minorHAnsi"/>
        </w:rPr>
        <w:t xml:space="preserve">with the </w:t>
      </w:r>
      <w:r w:rsidRPr="00BF2AE9">
        <w:rPr>
          <w:rFonts w:cstheme="minorHAnsi"/>
          <w:b/>
          <w:bCs/>
        </w:rPr>
        <w:t>same number</w:t>
      </w:r>
      <w:r w:rsidRPr="00BF2AE9">
        <w:rPr>
          <w:rFonts w:cstheme="minorHAnsi"/>
        </w:rPr>
        <w:t xml:space="preserve">, </w:t>
      </w:r>
      <w:r w:rsidR="00183AD4">
        <w:rPr>
          <w:rFonts w:cstheme="minorHAnsi"/>
          <w:b/>
          <w:bCs/>
        </w:rPr>
        <w:t xml:space="preserve">MOVE </w:t>
      </w:r>
      <w:r w:rsidR="00183AD4" w:rsidRPr="00183AD4">
        <w:rPr>
          <w:rFonts w:cstheme="minorHAnsi"/>
        </w:rPr>
        <w:t>the kid</w:t>
      </w:r>
      <w:r w:rsidRPr="00BF2AE9">
        <w:rPr>
          <w:rFonts w:cstheme="minorHAnsi"/>
        </w:rPr>
        <w:t xml:space="preserve"> to a list with </w:t>
      </w:r>
      <w:r w:rsidRPr="00BF2AE9">
        <w:rPr>
          <w:rFonts w:cstheme="minorHAnsi"/>
          <w:b/>
          <w:bCs/>
        </w:rPr>
        <w:t>NICE</w:t>
      </w:r>
      <w:r w:rsidRPr="00BF2AE9">
        <w:rPr>
          <w:rFonts w:cstheme="minorHAnsi"/>
        </w:rPr>
        <w:t xml:space="preserve"> kids</w:t>
      </w:r>
      <w:r w:rsidR="009F5CD1">
        <w:rPr>
          <w:rFonts w:cstheme="minorHAnsi"/>
        </w:rPr>
        <w:t xml:space="preserve"> </w:t>
      </w:r>
      <w:r w:rsidR="009F5CD1">
        <w:rPr>
          <w:rFonts w:cstheme="minorHAnsi"/>
        </w:rPr>
        <w:t xml:space="preserve">and </w:t>
      </w:r>
      <w:r w:rsidR="009F5CD1" w:rsidRPr="009F5CD1">
        <w:rPr>
          <w:rFonts w:cstheme="minorHAnsi"/>
          <w:b/>
          <w:bCs/>
        </w:rPr>
        <w:t>remove</w:t>
      </w:r>
      <w:r w:rsidR="009F5CD1">
        <w:rPr>
          <w:rFonts w:cstheme="minorHAnsi"/>
        </w:rPr>
        <w:t xml:space="preserve"> </w:t>
      </w:r>
      <w:r w:rsidR="009F5CD1" w:rsidRPr="009F5CD1">
        <w:rPr>
          <w:rFonts w:cstheme="minorHAnsi"/>
          <w:b/>
          <w:bCs/>
        </w:rPr>
        <w:t>it</w:t>
      </w:r>
      <w:r w:rsidR="009F5CD1">
        <w:rPr>
          <w:rFonts w:cstheme="minorHAnsi"/>
        </w:rPr>
        <w:t xml:space="preserve"> from the Santa list</w:t>
      </w:r>
      <w:r w:rsidRPr="00BF2AE9">
        <w:rPr>
          <w:rFonts w:cstheme="minorHAnsi"/>
        </w:rPr>
        <w:t>. Otherwise, ignore the command.</w:t>
      </w:r>
    </w:p>
    <w:p w14:paraId="624CF698" w14:textId="63AAC366" w:rsidR="00BF2AE9" w:rsidRDefault="005E1C1D" w:rsidP="00CF7EA4">
      <w:r w:rsidRPr="005E1C1D">
        <w:rPr>
          <w:rFonts w:cstheme="minorHAnsi"/>
        </w:rPr>
        <w:t>Each</w:t>
      </w:r>
      <w:r w:rsidR="00BF2AE9">
        <w:rPr>
          <w:rFonts w:cstheme="minorHAnsi"/>
        </w:rPr>
        <w:t xml:space="preserve"> </w:t>
      </w:r>
      <w:r w:rsidR="00BF2AE9" w:rsidRPr="00BF2AE9">
        <w:rPr>
          <w:rFonts w:cstheme="minorHAnsi"/>
          <w:b/>
          <w:bCs/>
        </w:rPr>
        <w:t>keyword</w:t>
      </w:r>
      <w:r w:rsidR="00BF2AE9">
        <w:rPr>
          <w:rFonts w:cstheme="minorHAnsi"/>
        </w:rPr>
        <w:t xml:space="preserve"> holds a</w:t>
      </w:r>
      <w:r>
        <w:rPr>
          <w:rFonts w:cstheme="minorHAnsi"/>
          <w:b/>
          <w:bCs/>
        </w:rPr>
        <w:t xml:space="preserve"> key</w:t>
      </w:r>
      <w:r w:rsidR="007F3CE7" w:rsidRPr="00184ED2">
        <w:rPr>
          <w:rFonts w:cstheme="minorHAnsi"/>
        </w:rPr>
        <w:t xml:space="preserve"> </w:t>
      </w:r>
      <w:r w:rsidR="00BF2AE9">
        <w:t>with</w:t>
      </w:r>
      <w:r>
        <w:t xml:space="preserve"> </w:t>
      </w:r>
      <w:r w:rsidR="00BF2AE9">
        <w:t>a</w:t>
      </w:r>
      <w:r w:rsidR="00DE3340">
        <w:t xml:space="preserve"> </w:t>
      </w:r>
      <w:r w:rsidR="00BF2AE9">
        <w:rPr>
          <w:b/>
          <w:bCs/>
        </w:rPr>
        <w:t>name</w:t>
      </w:r>
      <w:r w:rsidR="000021B4">
        <w:rPr>
          <w:b/>
          <w:bCs/>
        </w:rPr>
        <w:t xml:space="preserve"> </w:t>
      </w:r>
      <w:r w:rsidR="000021B4" w:rsidRPr="005E1C1D">
        <w:t>(string)</w:t>
      </w:r>
      <w:r>
        <w:t>,</w:t>
      </w:r>
      <w:r w:rsidR="00DE3340" w:rsidRPr="000210B2">
        <w:rPr>
          <w:b/>
          <w:bCs/>
          <w:lang w:val="bg-BG"/>
        </w:rPr>
        <w:t xml:space="preserve"> </w:t>
      </w:r>
      <w:r w:rsidRPr="005E1C1D">
        <w:t>and</w:t>
      </w:r>
      <w:r>
        <w:rPr>
          <w:b/>
          <w:bCs/>
        </w:rPr>
        <w:t xml:space="preserve"> </w:t>
      </w:r>
      <w:r w:rsidRPr="005E1C1D">
        <w:t xml:space="preserve">each </w:t>
      </w:r>
      <w:r w:rsidRPr="005E1C1D">
        <w:rPr>
          <w:b/>
          <w:bCs/>
        </w:rPr>
        <w:t>value</w:t>
      </w:r>
      <w:r w:rsidRPr="005E1C1D">
        <w:t xml:space="preserve"> will be</w:t>
      </w:r>
      <w:r w:rsidR="00DE3340" w:rsidRPr="005E1C1D">
        <w:t xml:space="preserve"> </w:t>
      </w:r>
      <w:r w:rsidR="00BF2AE9">
        <w:t>a string (</w:t>
      </w:r>
      <w:r w:rsidR="00BF2AE9" w:rsidRPr="00BF2AE9">
        <w:rPr>
          <w:rFonts w:ascii="Consolas" w:hAnsi="Consolas"/>
          <w:b/>
          <w:bCs/>
        </w:rPr>
        <w:t>"Naughty"</w:t>
      </w:r>
      <w:r w:rsidR="00BF2AE9">
        <w:t xml:space="preserve"> or </w:t>
      </w:r>
      <w:r w:rsidR="00BF2AE9" w:rsidRPr="00BF2AE9">
        <w:rPr>
          <w:rFonts w:ascii="Consolas" w:hAnsi="Consolas"/>
          <w:b/>
          <w:bCs/>
        </w:rPr>
        <w:t>"Nice"</w:t>
      </w:r>
      <w:r w:rsidR="00BF2AE9">
        <w:t xml:space="preserve">): </w:t>
      </w:r>
    </w:p>
    <w:p w14:paraId="78444253" w14:textId="4FD95063" w:rsidR="00BF2AE9" w:rsidRPr="00BF2AE9" w:rsidRDefault="00BF2AE9" w:rsidP="00D17D86">
      <w:pPr>
        <w:pStyle w:val="ListParagraph"/>
        <w:numPr>
          <w:ilvl w:val="0"/>
          <w:numId w:val="4"/>
        </w:numPr>
      </w:pPr>
      <w:r w:rsidRPr="00BF2AE9">
        <w:rPr>
          <w:rFonts w:cstheme="minorHAnsi"/>
        </w:rPr>
        <w:t xml:space="preserve">If there is </w:t>
      </w:r>
      <w:r w:rsidRPr="00BF2AE9">
        <w:rPr>
          <w:rFonts w:cstheme="minorHAnsi"/>
          <w:b/>
          <w:bCs/>
        </w:rPr>
        <w:t>only one tuple</w:t>
      </w:r>
      <w:r w:rsidRPr="00BF2AE9">
        <w:rPr>
          <w:rFonts w:cstheme="minorHAnsi"/>
        </w:rPr>
        <w:t xml:space="preserve"> with the </w:t>
      </w:r>
      <w:r w:rsidRPr="00BF2AE9">
        <w:rPr>
          <w:rFonts w:cstheme="minorHAnsi"/>
          <w:b/>
          <w:bCs/>
        </w:rPr>
        <w:t>same name</w:t>
      </w:r>
      <w:r w:rsidRPr="00BF2AE9">
        <w:rPr>
          <w:rFonts w:cstheme="minorHAnsi"/>
        </w:rPr>
        <w:t xml:space="preserve">, </w:t>
      </w:r>
      <w:r w:rsidR="00183AD4" w:rsidRPr="00183AD4">
        <w:rPr>
          <w:rFonts w:cstheme="minorHAnsi"/>
          <w:b/>
          <w:bCs/>
        </w:rPr>
        <w:t>MOVE</w:t>
      </w:r>
      <w:r w:rsidRPr="00BF2AE9">
        <w:rPr>
          <w:rFonts w:cstheme="minorHAnsi"/>
        </w:rPr>
        <w:t xml:space="preserve"> </w:t>
      </w:r>
      <w:r w:rsidR="00183AD4">
        <w:rPr>
          <w:rFonts w:cstheme="minorHAnsi"/>
        </w:rPr>
        <w:t>the kid</w:t>
      </w:r>
      <w:r w:rsidRPr="00BF2AE9">
        <w:rPr>
          <w:rFonts w:cstheme="minorHAnsi"/>
        </w:rPr>
        <w:t xml:space="preserve"> to a list with </w:t>
      </w:r>
      <w:r w:rsidRPr="00BF2AE9">
        <w:rPr>
          <w:rFonts w:cstheme="minorHAnsi"/>
          <w:b/>
          <w:bCs/>
        </w:rPr>
        <w:t>NAUGHTY</w:t>
      </w:r>
      <w:r w:rsidRPr="00BF2AE9">
        <w:rPr>
          <w:rFonts w:cstheme="minorHAnsi"/>
        </w:rPr>
        <w:t xml:space="preserve"> or to the list with </w:t>
      </w:r>
      <w:r w:rsidRPr="00BF2AE9">
        <w:rPr>
          <w:rFonts w:cstheme="minorHAnsi"/>
          <w:b/>
          <w:bCs/>
        </w:rPr>
        <w:t>NICE</w:t>
      </w:r>
      <w:r w:rsidRPr="00BF2AE9">
        <w:rPr>
          <w:rFonts w:cstheme="minorHAnsi"/>
        </w:rPr>
        <w:t xml:space="preserve"> kids</w:t>
      </w:r>
      <w:r>
        <w:rPr>
          <w:rFonts w:cstheme="minorHAnsi"/>
        </w:rPr>
        <w:t xml:space="preserve"> depending on the </w:t>
      </w:r>
      <w:r w:rsidRPr="00BF2AE9">
        <w:rPr>
          <w:rFonts w:cstheme="minorHAnsi"/>
          <w:b/>
          <w:bCs/>
        </w:rPr>
        <w:t>value in the keyword</w:t>
      </w:r>
      <w:r w:rsidRPr="00BF2AE9">
        <w:rPr>
          <w:rFonts w:cstheme="minorHAnsi"/>
        </w:rPr>
        <w:t>.</w:t>
      </w:r>
      <w:r w:rsidR="009F5CD1">
        <w:rPr>
          <w:rFonts w:cstheme="minorHAnsi"/>
        </w:rPr>
        <w:t xml:space="preserve"> Then, </w:t>
      </w:r>
      <w:r w:rsidR="009F5CD1" w:rsidRPr="009F5CD1">
        <w:rPr>
          <w:rFonts w:cstheme="minorHAnsi"/>
          <w:b/>
          <w:bCs/>
        </w:rPr>
        <w:t>remove</w:t>
      </w:r>
      <w:r w:rsidR="009F5CD1">
        <w:rPr>
          <w:rFonts w:cstheme="minorHAnsi"/>
        </w:rPr>
        <w:t xml:space="preserve"> </w:t>
      </w:r>
      <w:r w:rsidR="009F5CD1" w:rsidRPr="009F5CD1">
        <w:rPr>
          <w:rFonts w:cstheme="minorHAnsi"/>
          <w:b/>
          <w:bCs/>
        </w:rPr>
        <w:t>it</w:t>
      </w:r>
      <w:r w:rsidR="009F5CD1">
        <w:rPr>
          <w:rFonts w:cstheme="minorHAnsi"/>
        </w:rPr>
        <w:t xml:space="preserve"> from the Santa list</w:t>
      </w:r>
      <w:r w:rsidR="009F5CD1">
        <w:rPr>
          <w:rFonts w:cstheme="minorHAnsi"/>
        </w:rPr>
        <w:t>.</w:t>
      </w:r>
    </w:p>
    <w:p w14:paraId="68967B6D" w14:textId="24E7C0E3" w:rsidR="005E1C1D" w:rsidRPr="00183AD4" w:rsidRDefault="00BF2AE9" w:rsidP="00D17D86">
      <w:pPr>
        <w:pStyle w:val="ListParagraph"/>
        <w:numPr>
          <w:ilvl w:val="0"/>
          <w:numId w:val="4"/>
        </w:numPr>
      </w:pPr>
      <w:r w:rsidRPr="00BF2AE9">
        <w:rPr>
          <w:rFonts w:cstheme="minorHAnsi"/>
        </w:rPr>
        <w:t>Otherwise, ignore the command.</w:t>
      </w:r>
    </w:p>
    <w:p w14:paraId="69DF97A2" w14:textId="706B8E10" w:rsidR="00183AD4" w:rsidRPr="00183AD4" w:rsidRDefault="00183AD4" w:rsidP="00183AD4">
      <w:r>
        <w:t xml:space="preserve">All </w:t>
      </w:r>
      <w:r w:rsidRPr="00183AD4">
        <w:rPr>
          <w:b/>
          <w:bCs/>
        </w:rPr>
        <w:t>remaining tuples</w:t>
      </w:r>
      <w:r>
        <w:t xml:space="preserve"> in the given Santa's list are </w:t>
      </w:r>
      <w:r w:rsidRPr="00183AD4">
        <w:rPr>
          <w:b/>
          <w:bCs/>
        </w:rPr>
        <w:t>not found kids</w:t>
      </w:r>
      <w:r>
        <w:t xml:space="preserve">, and they should be </w:t>
      </w:r>
      <w:r w:rsidRPr="00183AD4">
        <w:rPr>
          <w:b/>
          <w:bCs/>
        </w:rPr>
        <w:t>MOVED</w:t>
      </w:r>
      <w:r>
        <w:t xml:space="preserve"> to the </w:t>
      </w:r>
      <w:r w:rsidRPr="00183AD4">
        <w:rPr>
          <w:rFonts w:ascii="Consolas" w:hAnsi="Consolas"/>
          <w:b/>
          <w:bCs/>
        </w:rPr>
        <w:t>"Not found"</w:t>
      </w:r>
      <w:r>
        <w:t xml:space="preserve"> list.</w:t>
      </w:r>
    </w:p>
    <w:p w14:paraId="0854C66F" w14:textId="3E96FA98" w:rsidR="00D82D2F" w:rsidRDefault="00BF2AE9" w:rsidP="00CF7EA4">
      <w:pPr>
        <w:rPr>
          <w:b/>
          <w:bCs/>
        </w:rPr>
      </w:pPr>
      <w:r>
        <w:t>In the end,</w:t>
      </w:r>
      <w:r w:rsidR="00DE3340">
        <w:t xml:space="preserve"> </w:t>
      </w:r>
      <w:r w:rsidR="000210B2">
        <w:rPr>
          <w:b/>
          <w:bCs/>
        </w:rPr>
        <w:t xml:space="preserve">return </w:t>
      </w:r>
      <w:r>
        <w:rPr>
          <w:b/>
          <w:bCs/>
        </w:rPr>
        <w:t>the final lists, each on a new line as described below.</w:t>
      </w:r>
    </w:p>
    <w:p w14:paraId="0E4842C1" w14:textId="0199C0B9" w:rsidR="0051157B" w:rsidRDefault="0051157B" w:rsidP="00CF7EA4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28DC7FF3" w14:textId="082016DE" w:rsidR="0051157B" w:rsidRDefault="0051157B" w:rsidP="00D17D86">
      <w:pPr>
        <w:pStyle w:val="ListParagraph"/>
        <w:numPr>
          <w:ilvl w:val="0"/>
          <w:numId w:val="2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BF2AE9">
        <w:t>. J</w:t>
      </w:r>
      <w:r w:rsidRPr="0051157B">
        <w:t>ust parameters passed to your function</w:t>
      </w:r>
      <w:r w:rsidR="00BF2AE9">
        <w:t>.</w:t>
      </w:r>
    </w:p>
    <w:p w14:paraId="3E39F1BB" w14:textId="32F98127" w:rsidR="00901396" w:rsidRDefault="00901396" w:rsidP="0051157B">
      <w:pPr>
        <w:pStyle w:val="Heading3"/>
      </w:pPr>
      <w:r>
        <w:t>Output</w:t>
      </w:r>
    </w:p>
    <w:p w14:paraId="26427A56" w14:textId="22BBF445" w:rsidR="00BF2AE9" w:rsidRDefault="0051157B" w:rsidP="00D17D86">
      <w:pPr>
        <w:pStyle w:val="ListParagraph"/>
        <w:numPr>
          <w:ilvl w:val="0"/>
          <w:numId w:val="5"/>
        </w:numPr>
        <w:spacing w:beforeLines="80" w:before="192" w:afterLines="120" w:after="288"/>
      </w:pPr>
      <w:r>
        <w:t xml:space="preserve">The function should </w:t>
      </w:r>
      <w:r w:rsidRPr="007F3CE7">
        <w:rPr>
          <w:b/>
          <w:bCs/>
        </w:rPr>
        <w:t>return</w:t>
      </w:r>
      <w:r w:rsidR="000B037C" w:rsidRPr="007F3CE7">
        <w:rPr>
          <w:b/>
          <w:bCs/>
        </w:rPr>
        <w:t xml:space="preserve"> </w:t>
      </w:r>
      <w:r w:rsidR="00681A0D" w:rsidRPr="007F3CE7">
        <w:rPr>
          <w:b/>
          <w:bCs/>
        </w:rPr>
        <w:t>string</w:t>
      </w:r>
      <w:r w:rsidR="007F3CE7" w:rsidRPr="007F3CE7">
        <w:rPr>
          <w:b/>
          <w:bCs/>
        </w:rPr>
        <w:t>s</w:t>
      </w:r>
      <w:r w:rsidR="00BF2AE9">
        <w:rPr>
          <w:b/>
          <w:bCs/>
        </w:rPr>
        <w:t xml:space="preserve"> with the names on each list</w:t>
      </w:r>
      <w:r w:rsidR="007F3CE7" w:rsidRPr="007F3CE7">
        <w:rPr>
          <w:b/>
          <w:bCs/>
        </w:rPr>
        <w:t xml:space="preserve"> on separate lines</w:t>
      </w:r>
      <w:r w:rsidR="00BF2AE9">
        <w:t xml:space="preserve">, </w:t>
      </w:r>
      <w:r w:rsidR="00BF2AE9" w:rsidRPr="00BF2AE9">
        <w:rPr>
          <w:b/>
        </w:rPr>
        <w:t>if there are any</w:t>
      </w:r>
      <w:r w:rsidR="00BF2AE9">
        <w:t xml:space="preserve">, </w:t>
      </w:r>
      <w:r w:rsidR="00BF2AE9" w:rsidRPr="00BF2AE9">
        <w:rPr>
          <w:b/>
        </w:rPr>
        <w:t>otherwise skip the line:</w:t>
      </w:r>
    </w:p>
    <w:p w14:paraId="5F29A035" w14:textId="77777777" w:rsidR="00BF2AE9" w:rsidRPr="00BF2AE9" w:rsidRDefault="00BF2AE9" w:rsidP="00D17D86">
      <w:pPr>
        <w:pStyle w:val="ListParagraph"/>
        <w:numPr>
          <w:ilvl w:val="1"/>
          <w:numId w:val="5"/>
        </w:numPr>
        <w:rPr>
          <w:rFonts w:ascii="Consolas" w:hAnsi="Consolas"/>
          <w:b/>
          <w:bCs/>
        </w:rPr>
      </w:pPr>
      <w:r w:rsidRPr="00BF2AE9">
        <w:rPr>
          <w:rFonts w:ascii="Consolas" w:hAnsi="Consolas"/>
          <w:b/>
          <w:bCs/>
        </w:rPr>
        <w:lastRenderedPageBreak/>
        <w:t>"Nice: {name1}, {name2} … {nameN}"</w:t>
      </w:r>
    </w:p>
    <w:p w14:paraId="5AF3EE50" w14:textId="77777777" w:rsidR="00BF2AE9" w:rsidRPr="00BF2AE9" w:rsidRDefault="00BF2AE9" w:rsidP="00D17D86">
      <w:pPr>
        <w:pStyle w:val="ListParagraph"/>
        <w:numPr>
          <w:ilvl w:val="1"/>
          <w:numId w:val="5"/>
        </w:numPr>
        <w:rPr>
          <w:rFonts w:ascii="Consolas" w:hAnsi="Consolas"/>
          <w:b/>
          <w:bCs/>
        </w:rPr>
      </w:pPr>
      <w:r w:rsidRPr="00BF2AE9">
        <w:rPr>
          <w:rFonts w:ascii="Consolas" w:hAnsi="Consolas"/>
          <w:b/>
          <w:bCs/>
        </w:rPr>
        <w:t>"Naughty: {name1}, {name2} … {nameN}"</w:t>
      </w:r>
    </w:p>
    <w:p w14:paraId="5B0A63D4" w14:textId="77777777" w:rsidR="00BF2AE9" w:rsidRPr="00BF2AE9" w:rsidRDefault="00BF2AE9" w:rsidP="00D17D86">
      <w:pPr>
        <w:pStyle w:val="ListParagraph"/>
        <w:numPr>
          <w:ilvl w:val="1"/>
          <w:numId w:val="5"/>
        </w:numPr>
        <w:rPr>
          <w:rFonts w:ascii="Consolas" w:hAnsi="Consolas"/>
        </w:rPr>
      </w:pPr>
      <w:r w:rsidRPr="00BF2AE9">
        <w:rPr>
          <w:rFonts w:ascii="Consolas" w:hAnsi="Consolas"/>
          <w:b/>
          <w:bCs/>
        </w:rPr>
        <w:t>"Not found: {name1}, {name2} … {nameN}"</w:t>
      </w:r>
    </w:p>
    <w:p w14:paraId="281F87B5" w14:textId="0F038CEE" w:rsidR="00CF4015" w:rsidRPr="00BF2AE9" w:rsidRDefault="00CF4015" w:rsidP="00BF2AE9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20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03"/>
      </w:tblGrid>
      <w:tr w:rsidR="007F3CE7" w:rsidRPr="00D01A17" w14:paraId="797F0452" w14:textId="0B14F03F" w:rsidTr="00AE02DD">
        <w:tc>
          <w:tcPr>
            <w:tcW w:w="5103" w:type="dxa"/>
            <w:shd w:val="clear" w:color="auto" w:fill="D9D9D9" w:themeFill="background1" w:themeFillShade="D9"/>
          </w:tcPr>
          <w:p w14:paraId="5CA5FAED" w14:textId="5ABAEC55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6983D92" w14:textId="77777777" w:rsidR="007F3CE7" w:rsidRPr="00D01A17" w:rsidRDefault="007F3CE7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7F3CE7" w:rsidRPr="00D01A17" w14:paraId="6EE6E2E3" w14:textId="74CD9D91" w:rsidTr="00AE02DD">
        <w:trPr>
          <w:trHeight w:val="602"/>
        </w:trPr>
        <w:tc>
          <w:tcPr>
            <w:tcW w:w="5103" w:type="dxa"/>
          </w:tcPr>
          <w:p w14:paraId="6613B34A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naughty_or_nice_list(</w:t>
            </w:r>
          </w:p>
          <w:p w14:paraId="2D7FD328" w14:textId="77777777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[</w:t>
            </w:r>
          </w:p>
          <w:p w14:paraId="6EB77221" w14:textId="7BD0C3D3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3, "Amy"),</w:t>
            </w:r>
          </w:p>
          <w:p w14:paraId="36D78406" w14:textId="7314B0D5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1, "Tom"),</w:t>
            </w:r>
          </w:p>
          <w:p w14:paraId="4565B1EA" w14:textId="152622E0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7, "George"),</w:t>
            </w:r>
          </w:p>
          <w:p w14:paraId="759980A5" w14:textId="1D9653D8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3, "Katy")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1CD1FA0C" w14:textId="4E90A1A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],</w:t>
            </w:r>
          </w:p>
          <w:p w14:paraId="3E7261DF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3-Nice",</w:t>
            </w:r>
          </w:p>
          <w:p w14:paraId="452174BD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1-Naughty",</w:t>
            </w:r>
          </w:p>
          <w:p w14:paraId="2F885080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Amy="Nice",</w:t>
            </w:r>
          </w:p>
          <w:p w14:paraId="1B85102D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Katy="Naughty",</w:t>
            </w:r>
          </w:p>
          <w:p w14:paraId="31150C79" w14:textId="5ACA415F" w:rsidR="000210B2" w:rsidRPr="00D01A17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5103" w:type="dxa"/>
          </w:tcPr>
          <w:p w14:paraId="2B42A031" w14:textId="77777777" w:rsidR="005E1C1D" w:rsidRDefault="00BF2AE9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ice: Amy</w:t>
            </w:r>
          </w:p>
          <w:p w14:paraId="70252C67" w14:textId="77777777" w:rsidR="00BF2AE9" w:rsidRDefault="00BF2AE9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aughty: Tom, Katy</w:t>
            </w:r>
          </w:p>
          <w:p w14:paraId="6F641E2F" w14:textId="1E782760" w:rsidR="00BF2AE9" w:rsidRPr="00450DC0" w:rsidRDefault="00BF2AE9" w:rsidP="004E605F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found: George</w:t>
            </w:r>
          </w:p>
        </w:tc>
      </w:tr>
      <w:tr w:rsidR="007F3CE7" w:rsidRPr="00D01A17" w14:paraId="78B1B4D6" w14:textId="77777777" w:rsidTr="00AE02DD">
        <w:tc>
          <w:tcPr>
            <w:tcW w:w="5103" w:type="dxa"/>
          </w:tcPr>
          <w:p w14:paraId="320B0802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naughty_or_nice_list(</w:t>
            </w:r>
          </w:p>
          <w:p w14:paraId="6C3EFE9A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[</w:t>
            </w:r>
          </w:p>
          <w:p w14:paraId="47BA5DE5" w14:textId="66744273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7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),</w:t>
            </w:r>
          </w:p>
          <w:p w14:paraId="53B0EF16" w14:textId="3A583EF6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1, "Lilly"),</w:t>
            </w:r>
          </w:p>
          <w:p w14:paraId="45D0F11D" w14:textId="0D0600C5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2, "Peter"),</w:t>
            </w:r>
          </w:p>
          <w:p w14:paraId="7BBEC25E" w14:textId="3FFF7171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"Peter"),</w:t>
            </w:r>
          </w:p>
          <w:p w14:paraId="71EE6FD9" w14:textId="6ABC4148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3, "Simon"),</w:t>
            </w:r>
          </w:p>
          <w:p w14:paraId="6033925F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],</w:t>
            </w:r>
          </w:p>
          <w:p w14:paraId="35833B07" w14:textId="430E4B8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ice",</w:t>
            </w:r>
          </w:p>
          <w:p w14:paraId="067C4055" w14:textId="45AFD3CB" w:rsid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aughty",</w:t>
            </w:r>
          </w:p>
          <w:p w14:paraId="055CE120" w14:textId="1B28ED46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2-Nice",</w:t>
            </w:r>
          </w:p>
          <w:p w14:paraId="67BCA69D" w14:textId="04E2F7E2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ice",</w:t>
            </w:r>
          </w:p>
          <w:p w14:paraId="305E0986" w14:textId="0F1BC9A0" w:rsidR="007F3CE7" w:rsidRDefault="00BF2AE9" w:rsidP="00AE02D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)</w:t>
            </w:r>
          </w:p>
        </w:tc>
        <w:tc>
          <w:tcPr>
            <w:tcW w:w="5103" w:type="dxa"/>
          </w:tcPr>
          <w:p w14:paraId="4310476D" w14:textId="0595FF64" w:rsidR="00BF2AE9" w:rsidRDefault="00BF2AE9" w:rsidP="00BF2AE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ice: Simon, Peter, Lilly</w:t>
            </w:r>
          </w:p>
          <w:p w14:paraId="22A024C3" w14:textId="52F946AB" w:rsidR="007F3CE7" w:rsidRPr="00407B53" w:rsidRDefault="00BF2AE9" w:rsidP="00BF2AE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found: Peter, Peter</w:t>
            </w:r>
          </w:p>
        </w:tc>
      </w:tr>
      <w:tr w:rsidR="007F3CE7" w:rsidRPr="00D01A17" w14:paraId="4B659E29" w14:textId="77777777" w:rsidTr="00AE02DD">
        <w:tc>
          <w:tcPr>
            <w:tcW w:w="5103" w:type="dxa"/>
          </w:tcPr>
          <w:p w14:paraId="5246E767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naughty_or_nice_list(</w:t>
            </w:r>
          </w:p>
          <w:p w14:paraId="0528432C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[</w:t>
            </w:r>
          </w:p>
          <w:p w14:paraId="74A59FE9" w14:textId="55010EFF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6, "Jo</w:t>
            </w:r>
            <w:r w:rsidR="00183AD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"),</w:t>
            </w:r>
          </w:p>
          <w:p w14:paraId="10F49EF0" w14:textId="795D44D6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4, "Karen"),</w:t>
            </w:r>
          </w:p>
          <w:p w14:paraId="1382293E" w14:textId="619056C2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2, "Tim"),</w:t>
            </w:r>
          </w:p>
          <w:p w14:paraId="0374F104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1, "Merry"),</w:t>
            </w:r>
          </w:p>
          <w:p w14:paraId="384ED07D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(6, "Frank"),</w:t>
            </w:r>
          </w:p>
          <w:p w14:paraId="42A1216E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],</w:t>
            </w:r>
          </w:p>
          <w:p w14:paraId="3A8C4085" w14:textId="61741E35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ice",</w:t>
            </w:r>
          </w:p>
          <w:p w14:paraId="3193F3B4" w14:textId="2A030105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aughty",</w:t>
            </w:r>
          </w:p>
          <w:p w14:paraId="13F8FB83" w14:textId="6378A425" w:rsidR="00BF2AE9" w:rsidRPr="00226C75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ice",</w:t>
            </w:r>
          </w:p>
          <w:p w14:paraId="51D59021" w14:textId="36E3BF0A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aughty",</w:t>
            </w:r>
          </w:p>
          <w:p w14:paraId="09071D08" w14:textId="4C3FF812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ice",</w:t>
            </w:r>
          </w:p>
          <w:p w14:paraId="70F1639E" w14:textId="60873BA4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Naughty",</w:t>
            </w:r>
          </w:p>
          <w:p w14:paraId="77878893" w14:textId="77777777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Frank="Nice",</w:t>
            </w:r>
          </w:p>
          <w:p w14:paraId="258F6A10" w14:textId="278D32E1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Merry="Nice",</w:t>
            </w:r>
          </w:p>
          <w:p w14:paraId="09E4A8A1" w14:textId="3541F54B" w:rsidR="00BF2AE9" w:rsidRPr="00BF2AE9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Jo</w:t>
            </w:r>
            <w:r w:rsidR="00183AD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</w:t>
            </w: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="Naughty",</w:t>
            </w:r>
          </w:p>
          <w:p w14:paraId="74B302FB" w14:textId="2425E089" w:rsidR="007F3CE7" w:rsidRDefault="00BF2AE9" w:rsidP="00BF2A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2AE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5103" w:type="dxa"/>
          </w:tcPr>
          <w:p w14:paraId="1B31EDF8" w14:textId="40B69949" w:rsidR="00BF2AE9" w:rsidRDefault="00BF2AE9" w:rsidP="00BF2AE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ice: Karen, Tim, Frank</w:t>
            </w:r>
          </w:p>
          <w:p w14:paraId="1286537E" w14:textId="07D70C43" w:rsidR="007F3CE7" w:rsidRPr="003C4AE9" w:rsidRDefault="00BF2AE9" w:rsidP="00BF2AE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aughty: Merry, Jo</w:t>
            </w:r>
            <w:r w:rsidR="00183AD4">
              <w:rPr>
                <w:rFonts w:ascii="Consolas" w:hAnsi="Consolas"/>
                <w:bCs/>
                <w:noProof/>
              </w:rPr>
              <w:t>h</w:t>
            </w:r>
            <w:r>
              <w:rPr>
                <w:rFonts w:ascii="Consolas" w:hAnsi="Consolas"/>
                <w:bCs/>
                <w:noProof/>
              </w:rPr>
              <w:t>n</w:t>
            </w:r>
          </w:p>
        </w:tc>
      </w:tr>
    </w:tbl>
    <w:p w14:paraId="592EBD29" w14:textId="53E17D3D" w:rsidR="00640502" w:rsidRPr="00653208" w:rsidRDefault="00640502" w:rsidP="00AE02DD">
      <w:pPr>
        <w:rPr>
          <w:i/>
          <w:iCs/>
          <w:lang w:val="bg-BG"/>
        </w:rPr>
      </w:pPr>
    </w:p>
    <w:sectPr w:rsidR="00640502" w:rsidRPr="0065320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60543" w14:textId="77777777" w:rsidR="00421A29" w:rsidRDefault="00421A29" w:rsidP="008068A2">
      <w:pPr>
        <w:spacing w:after="0" w:line="240" w:lineRule="auto"/>
      </w:pPr>
      <w:r>
        <w:separator/>
      </w:r>
    </w:p>
  </w:endnote>
  <w:endnote w:type="continuationSeparator" w:id="0">
    <w:p w14:paraId="6738DBF7" w14:textId="77777777" w:rsidR="00421A29" w:rsidRDefault="00421A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05B4" w14:textId="77777777" w:rsidR="00BD61CE" w:rsidRDefault="00BD61CE" w:rsidP="00BD61C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A082E3" wp14:editId="14CA16A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28B93E" w14:textId="77777777" w:rsidR="00BD61CE" w:rsidRPr="002C539D" w:rsidRDefault="00BD61CE" w:rsidP="00BD61C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A082E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F28B93E" w14:textId="77777777" w:rsidR="00BD61CE" w:rsidRPr="002C539D" w:rsidRDefault="00BD61CE" w:rsidP="00BD61C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7D3FCDB" wp14:editId="0A981E8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576940" w14:textId="77777777" w:rsidR="00BD61CE" w:rsidRPr="002C539D" w:rsidRDefault="00BD61CE" w:rsidP="00BD61C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C6D7B0B" w14:textId="77777777" w:rsidR="00BD61CE" w:rsidRPr="00596AA5" w:rsidRDefault="00BD61CE" w:rsidP="00BD61C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610B6" wp14:editId="6C8C0D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B08DA" wp14:editId="7ABF64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7952F2" wp14:editId="186FD2C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F5CD00" wp14:editId="34C62F0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6D199" wp14:editId="4AA39A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7C10E2" wp14:editId="0FA04ED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FD9CC6" wp14:editId="037410E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6B9ACF3" wp14:editId="6C2CB07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7BBB8A" wp14:editId="6AD64C4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D3FCD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8576940" w14:textId="77777777" w:rsidR="00BD61CE" w:rsidRPr="002C539D" w:rsidRDefault="00BD61CE" w:rsidP="00BD61C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C6D7B0B" w14:textId="77777777" w:rsidR="00BD61CE" w:rsidRPr="00596AA5" w:rsidRDefault="00BD61CE" w:rsidP="00BD61C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610B6" wp14:editId="6C8C0D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B08DA" wp14:editId="7ABF64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7952F2" wp14:editId="186FD2C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F5CD00" wp14:editId="34C62F0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6D199" wp14:editId="4AA39A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7C10E2" wp14:editId="0FA04ED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FD9CC6" wp14:editId="037410E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6B9ACF3" wp14:editId="6C2CB07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7BBB8A" wp14:editId="6AD64C4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8D7C0AB" wp14:editId="5807064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87FD47" wp14:editId="1C0C44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3C76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DAB6180" wp14:editId="52C81D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3889D8" w14:textId="77777777" w:rsidR="00BD61CE" w:rsidRPr="00596AA5" w:rsidRDefault="00BD61CE" w:rsidP="00BD61C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DAB618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A3889D8" w14:textId="77777777" w:rsidR="00BD61CE" w:rsidRPr="00596AA5" w:rsidRDefault="00BD61CE" w:rsidP="00BD61C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17CE34B" w:rsidR="004E4C1E" w:rsidRPr="00BD61CE" w:rsidRDefault="004E4C1E" w:rsidP="00BD61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09404" w14:textId="77777777" w:rsidR="00421A29" w:rsidRDefault="00421A29" w:rsidP="008068A2">
      <w:pPr>
        <w:spacing w:after="0" w:line="240" w:lineRule="auto"/>
      </w:pPr>
      <w:r>
        <w:separator/>
      </w:r>
    </w:p>
  </w:footnote>
  <w:footnote w:type="continuationSeparator" w:id="0">
    <w:p w14:paraId="5652F74B" w14:textId="77777777" w:rsidR="00421A29" w:rsidRDefault="00421A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9C4BA6"/>
    <w:multiLevelType w:val="hybridMultilevel"/>
    <w:tmpl w:val="B8BA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B20CD1"/>
    <w:multiLevelType w:val="hybridMultilevel"/>
    <w:tmpl w:val="DA823BF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A6C41D0"/>
    <w:multiLevelType w:val="hybridMultilevel"/>
    <w:tmpl w:val="2FBED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zEwtDSwtDS1NDFX0lEKTi0uzszPAykwNKgFALdyhkItAAAA"/>
  </w:docVars>
  <w:rsids>
    <w:rsidRoot w:val="008068A2"/>
    <w:rsid w:val="000006BB"/>
    <w:rsid w:val="000021B4"/>
    <w:rsid w:val="00002C1C"/>
    <w:rsid w:val="000040FC"/>
    <w:rsid w:val="00007044"/>
    <w:rsid w:val="0001451E"/>
    <w:rsid w:val="000210B2"/>
    <w:rsid w:val="00023DC6"/>
    <w:rsid w:val="00025F04"/>
    <w:rsid w:val="00034434"/>
    <w:rsid w:val="00064D15"/>
    <w:rsid w:val="0007187F"/>
    <w:rsid w:val="0008559D"/>
    <w:rsid w:val="00086727"/>
    <w:rsid w:val="0009209B"/>
    <w:rsid w:val="00096407"/>
    <w:rsid w:val="000A118C"/>
    <w:rsid w:val="000A6794"/>
    <w:rsid w:val="000B037C"/>
    <w:rsid w:val="000B39E6"/>
    <w:rsid w:val="000B56F0"/>
    <w:rsid w:val="000C1B81"/>
    <w:rsid w:val="000C5361"/>
    <w:rsid w:val="000F20BF"/>
    <w:rsid w:val="00103906"/>
    <w:rsid w:val="00116CFA"/>
    <w:rsid w:val="00117CCA"/>
    <w:rsid w:val="001275B9"/>
    <w:rsid w:val="001405C3"/>
    <w:rsid w:val="0014108D"/>
    <w:rsid w:val="00142C75"/>
    <w:rsid w:val="001449E8"/>
    <w:rsid w:val="00151421"/>
    <w:rsid w:val="001619DF"/>
    <w:rsid w:val="001629E2"/>
    <w:rsid w:val="00164CDC"/>
    <w:rsid w:val="00167CF1"/>
    <w:rsid w:val="00171021"/>
    <w:rsid w:val="00175E1D"/>
    <w:rsid w:val="001837BD"/>
    <w:rsid w:val="00183A2C"/>
    <w:rsid w:val="00183AD4"/>
    <w:rsid w:val="00185EDE"/>
    <w:rsid w:val="00191BFD"/>
    <w:rsid w:val="001A6728"/>
    <w:rsid w:val="001B7060"/>
    <w:rsid w:val="001C1FCD"/>
    <w:rsid w:val="001D2464"/>
    <w:rsid w:val="001D50AE"/>
    <w:rsid w:val="001D5AD2"/>
    <w:rsid w:val="001E1161"/>
    <w:rsid w:val="001E3FEF"/>
    <w:rsid w:val="001F6630"/>
    <w:rsid w:val="00202683"/>
    <w:rsid w:val="00215FCE"/>
    <w:rsid w:val="00226C75"/>
    <w:rsid w:val="00230EDA"/>
    <w:rsid w:val="002326A7"/>
    <w:rsid w:val="00232E7D"/>
    <w:rsid w:val="0023373D"/>
    <w:rsid w:val="00236BCD"/>
    <w:rsid w:val="00264287"/>
    <w:rsid w:val="0026589D"/>
    <w:rsid w:val="002664E1"/>
    <w:rsid w:val="002674C4"/>
    <w:rsid w:val="002819B5"/>
    <w:rsid w:val="002853F4"/>
    <w:rsid w:val="002A1F27"/>
    <w:rsid w:val="002A2D2D"/>
    <w:rsid w:val="002C22B8"/>
    <w:rsid w:val="002C539D"/>
    <w:rsid w:val="002C71C6"/>
    <w:rsid w:val="002D07CA"/>
    <w:rsid w:val="002E4C19"/>
    <w:rsid w:val="002E6C08"/>
    <w:rsid w:val="002F1FCC"/>
    <w:rsid w:val="00305122"/>
    <w:rsid w:val="003230CF"/>
    <w:rsid w:val="0033212E"/>
    <w:rsid w:val="0033490F"/>
    <w:rsid w:val="003421D9"/>
    <w:rsid w:val="00352DEB"/>
    <w:rsid w:val="00375B2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AE9"/>
    <w:rsid w:val="003D6B79"/>
    <w:rsid w:val="003E1013"/>
    <w:rsid w:val="003E167F"/>
    <w:rsid w:val="003E2A3C"/>
    <w:rsid w:val="003E2F33"/>
    <w:rsid w:val="003E4F71"/>
    <w:rsid w:val="003E656D"/>
    <w:rsid w:val="003E6BFB"/>
    <w:rsid w:val="003F1864"/>
    <w:rsid w:val="00407B53"/>
    <w:rsid w:val="0041081C"/>
    <w:rsid w:val="004212E5"/>
    <w:rsid w:val="00421A29"/>
    <w:rsid w:val="00422266"/>
    <w:rsid w:val="004311CA"/>
    <w:rsid w:val="004400F8"/>
    <w:rsid w:val="00450DC0"/>
    <w:rsid w:val="00465D03"/>
    <w:rsid w:val="0047331A"/>
    <w:rsid w:val="0047640B"/>
    <w:rsid w:val="0047644B"/>
    <w:rsid w:val="00476D4B"/>
    <w:rsid w:val="00491748"/>
    <w:rsid w:val="004A4BC9"/>
    <w:rsid w:val="004A7E77"/>
    <w:rsid w:val="004B0253"/>
    <w:rsid w:val="004C0A80"/>
    <w:rsid w:val="004D03E1"/>
    <w:rsid w:val="004D29A9"/>
    <w:rsid w:val="004E0D4F"/>
    <w:rsid w:val="004E4C1E"/>
    <w:rsid w:val="004E605F"/>
    <w:rsid w:val="004F0B15"/>
    <w:rsid w:val="004F5DBF"/>
    <w:rsid w:val="0050017E"/>
    <w:rsid w:val="00503820"/>
    <w:rsid w:val="005054C7"/>
    <w:rsid w:val="00507F81"/>
    <w:rsid w:val="0051157B"/>
    <w:rsid w:val="005116F4"/>
    <w:rsid w:val="005172E9"/>
    <w:rsid w:val="00517B12"/>
    <w:rsid w:val="00523E0D"/>
    <w:rsid w:val="00524789"/>
    <w:rsid w:val="00527BE8"/>
    <w:rsid w:val="00535A48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748BD"/>
    <w:rsid w:val="005803E5"/>
    <w:rsid w:val="00584EDB"/>
    <w:rsid w:val="0058723E"/>
    <w:rsid w:val="00594821"/>
    <w:rsid w:val="00596357"/>
    <w:rsid w:val="00596AA5"/>
    <w:rsid w:val="005A4924"/>
    <w:rsid w:val="005B0164"/>
    <w:rsid w:val="005C131C"/>
    <w:rsid w:val="005C1686"/>
    <w:rsid w:val="005C6A24"/>
    <w:rsid w:val="005D280F"/>
    <w:rsid w:val="005E04CE"/>
    <w:rsid w:val="005E0BF9"/>
    <w:rsid w:val="005E1C1D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37BD1"/>
    <w:rsid w:val="00640502"/>
    <w:rsid w:val="00644D27"/>
    <w:rsid w:val="00646366"/>
    <w:rsid w:val="00653208"/>
    <w:rsid w:val="006640AE"/>
    <w:rsid w:val="006655F8"/>
    <w:rsid w:val="00670041"/>
    <w:rsid w:val="00671FE2"/>
    <w:rsid w:val="00681A0D"/>
    <w:rsid w:val="00682545"/>
    <w:rsid w:val="00686C0C"/>
    <w:rsid w:val="00695634"/>
    <w:rsid w:val="006A2531"/>
    <w:rsid w:val="006D239A"/>
    <w:rsid w:val="006E1302"/>
    <w:rsid w:val="006E2245"/>
    <w:rsid w:val="006E55B4"/>
    <w:rsid w:val="006E7E50"/>
    <w:rsid w:val="006F4889"/>
    <w:rsid w:val="00704432"/>
    <w:rsid w:val="007051DF"/>
    <w:rsid w:val="00706F1A"/>
    <w:rsid w:val="00716420"/>
    <w:rsid w:val="00724DA4"/>
    <w:rsid w:val="007346B1"/>
    <w:rsid w:val="00737587"/>
    <w:rsid w:val="00755DB1"/>
    <w:rsid w:val="00763912"/>
    <w:rsid w:val="00772D5A"/>
    <w:rsid w:val="00774E44"/>
    <w:rsid w:val="0078334C"/>
    <w:rsid w:val="00785258"/>
    <w:rsid w:val="00791F02"/>
    <w:rsid w:val="0079324A"/>
    <w:rsid w:val="00794EEE"/>
    <w:rsid w:val="00797643"/>
    <w:rsid w:val="007A635E"/>
    <w:rsid w:val="007B3686"/>
    <w:rsid w:val="007B53D6"/>
    <w:rsid w:val="007C2C37"/>
    <w:rsid w:val="007C3E81"/>
    <w:rsid w:val="007C42AC"/>
    <w:rsid w:val="007D1C38"/>
    <w:rsid w:val="007D742F"/>
    <w:rsid w:val="007E0960"/>
    <w:rsid w:val="007E4E4F"/>
    <w:rsid w:val="007F04BF"/>
    <w:rsid w:val="007F177C"/>
    <w:rsid w:val="007F3CE7"/>
    <w:rsid w:val="007F5F65"/>
    <w:rsid w:val="00801502"/>
    <w:rsid w:val="00803217"/>
    <w:rsid w:val="008063E1"/>
    <w:rsid w:val="008068A2"/>
    <w:rsid w:val="008105A0"/>
    <w:rsid w:val="00811A64"/>
    <w:rsid w:val="00812131"/>
    <w:rsid w:val="00834BB3"/>
    <w:rsid w:val="00836CA4"/>
    <w:rsid w:val="008451EF"/>
    <w:rsid w:val="0085184F"/>
    <w:rsid w:val="00851C35"/>
    <w:rsid w:val="00861625"/>
    <w:rsid w:val="008617B5"/>
    <w:rsid w:val="00870828"/>
    <w:rsid w:val="0087588F"/>
    <w:rsid w:val="0088080B"/>
    <w:rsid w:val="008B07D7"/>
    <w:rsid w:val="008B557F"/>
    <w:rsid w:val="008C2344"/>
    <w:rsid w:val="008C2B83"/>
    <w:rsid w:val="008C5930"/>
    <w:rsid w:val="008D6097"/>
    <w:rsid w:val="008E1B62"/>
    <w:rsid w:val="008E6CF3"/>
    <w:rsid w:val="008F202C"/>
    <w:rsid w:val="008F2DF0"/>
    <w:rsid w:val="008F5B43"/>
    <w:rsid w:val="008F5FDB"/>
    <w:rsid w:val="00901396"/>
    <w:rsid w:val="00902E68"/>
    <w:rsid w:val="0091055D"/>
    <w:rsid w:val="00912BC6"/>
    <w:rsid w:val="0092145D"/>
    <w:rsid w:val="009254B7"/>
    <w:rsid w:val="00930CEE"/>
    <w:rsid w:val="00941FFF"/>
    <w:rsid w:val="00953436"/>
    <w:rsid w:val="00955691"/>
    <w:rsid w:val="00961157"/>
    <w:rsid w:val="00965C5B"/>
    <w:rsid w:val="0096684B"/>
    <w:rsid w:val="00972C7F"/>
    <w:rsid w:val="00976E46"/>
    <w:rsid w:val="00977CFB"/>
    <w:rsid w:val="009B1502"/>
    <w:rsid w:val="009B1BCE"/>
    <w:rsid w:val="009B423B"/>
    <w:rsid w:val="009B4FB4"/>
    <w:rsid w:val="009C0C39"/>
    <w:rsid w:val="009D1805"/>
    <w:rsid w:val="009D7A45"/>
    <w:rsid w:val="009E1A09"/>
    <w:rsid w:val="009F5CD1"/>
    <w:rsid w:val="00A02545"/>
    <w:rsid w:val="00A025E6"/>
    <w:rsid w:val="00A05555"/>
    <w:rsid w:val="00A06D89"/>
    <w:rsid w:val="00A14146"/>
    <w:rsid w:val="00A35790"/>
    <w:rsid w:val="00A45A89"/>
    <w:rsid w:val="00A47F12"/>
    <w:rsid w:val="00A53924"/>
    <w:rsid w:val="00A66DE2"/>
    <w:rsid w:val="00A70227"/>
    <w:rsid w:val="00A83DC2"/>
    <w:rsid w:val="00A847D3"/>
    <w:rsid w:val="00A960B2"/>
    <w:rsid w:val="00AA3772"/>
    <w:rsid w:val="00AB106E"/>
    <w:rsid w:val="00AB2224"/>
    <w:rsid w:val="00AC36D6"/>
    <w:rsid w:val="00AC60FE"/>
    <w:rsid w:val="00AC77AD"/>
    <w:rsid w:val="00AD3214"/>
    <w:rsid w:val="00AE02DD"/>
    <w:rsid w:val="00AE05D3"/>
    <w:rsid w:val="00AE355A"/>
    <w:rsid w:val="00AF3262"/>
    <w:rsid w:val="00B148DD"/>
    <w:rsid w:val="00B2472A"/>
    <w:rsid w:val="00B52C99"/>
    <w:rsid w:val="00B567F6"/>
    <w:rsid w:val="00B56DF3"/>
    <w:rsid w:val="00B57A5C"/>
    <w:rsid w:val="00B6185B"/>
    <w:rsid w:val="00B638EB"/>
    <w:rsid w:val="00B63DED"/>
    <w:rsid w:val="00B656BF"/>
    <w:rsid w:val="00B753E7"/>
    <w:rsid w:val="00B86AF3"/>
    <w:rsid w:val="00B9309B"/>
    <w:rsid w:val="00BA1F40"/>
    <w:rsid w:val="00BA4820"/>
    <w:rsid w:val="00BB05FA"/>
    <w:rsid w:val="00BB5B10"/>
    <w:rsid w:val="00BC2156"/>
    <w:rsid w:val="00BC4401"/>
    <w:rsid w:val="00BC56D6"/>
    <w:rsid w:val="00BC5E4B"/>
    <w:rsid w:val="00BD61CE"/>
    <w:rsid w:val="00BE399E"/>
    <w:rsid w:val="00BE3E75"/>
    <w:rsid w:val="00BF1775"/>
    <w:rsid w:val="00BF201D"/>
    <w:rsid w:val="00BF2AE9"/>
    <w:rsid w:val="00C0490B"/>
    <w:rsid w:val="00C07904"/>
    <w:rsid w:val="00C121AF"/>
    <w:rsid w:val="00C14C80"/>
    <w:rsid w:val="00C27853"/>
    <w:rsid w:val="00C355A5"/>
    <w:rsid w:val="00C40006"/>
    <w:rsid w:val="00C43B64"/>
    <w:rsid w:val="00C53F37"/>
    <w:rsid w:val="00C5499A"/>
    <w:rsid w:val="00C62A0F"/>
    <w:rsid w:val="00C82862"/>
    <w:rsid w:val="00C84E4D"/>
    <w:rsid w:val="00CA25B3"/>
    <w:rsid w:val="00CA2FD0"/>
    <w:rsid w:val="00CB55F8"/>
    <w:rsid w:val="00CB626D"/>
    <w:rsid w:val="00CD5181"/>
    <w:rsid w:val="00CD7485"/>
    <w:rsid w:val="00CE2360"/>
    <w:rsid w:val="00CE236C"/>
    <w:rsid w:val="00CF0047"/>
    <w:rsid w:val="00CF4015"/>
    <w:rsid w:val="00CF7EA4"/>
    <w:rsid w:val="00D01A17"/>
    <w:rsid w:val="00D17D86"/>
    <w:rsid w:val="00D20D30"/>
    <w:rsid w:val="00D22895"/>
    <w:rsid w:val="00D3404A"/>
    <w:rsid w:val="00D347C4"/>
    <w:rsid w:val="00D4354E"/>
    <w:rsid w:val="00D43F69"/>
    <w:rsid w:val="00D50F79"/>
    <w:rsid w:val="00D54D9F"/>
    <w:rsid w:val="00D73957"/>
    <w:rsid w:val="00D82D2F"/>
    <w:rsid w:val="00D8395C"/>
    <w:rsid w:val="00D910AA"/>
    <w:rsid w:val="00DA028F"/>
    <w:rsid w:val="00DC28E6"/>
    <w:rsid w:val="00DC79E8"/>
    <w:rsid w:val="00DD55F0"/>
    <w:rsid w:val="00DD7BB2"/>
    <w:rsid w:val="00DE1B8E"/>
    <w:rsid w:val="00DE3340"/>
    <w:rsid w:val="00DF00FA"/>
    <w:rsid w:val="00DF57D8"/>
    <w:rsid w:val="00DF6F6D"/>
    <w:rsid w:val="00E032C5"/>
    <w:rsid w:val="00E1121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1B0"/>
    <w:rsid w:val="00F20B48"/>
    <w:rsid w:val="00F258BA"/>
    <w:rsid w:val="00F27E9C"/>
    <w:rsid w:val="00F3577E"/>
    <w:rsid w:val="00F41F41"/>
    <w:rsid w:val="00F46918"/>
    <w:rsid w:val="00F46DDE"/>
    <w:rsid w:val="00F57BD4"/>
    <w:rsid w:val="00F655ED"/>
    <w:rsid w:val="00F7033C"/>
    <w:rsid w:val="00F96D0D"/>
    <w:rsid w:val="00F976AD"/>
    <w:rsid w:val="00FA6461"/>
    <w:rsid w:val="00FC4586"/>
    <w:rsid w:val="00FE038F"/>
    <w:rsid w:val="00FE2C68"/>
    <w:rsid w:val="00FF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4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0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0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8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B0E255-6F5A-4067-B1EB-734C9E2A9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xam</vt:lpstr>
    </vt:vector>
  </TitlesOfParts>
  <Company>SoftUni – https://softuni.org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21-01-28T13:19:00Z</dcterms:created>
  <dcterms:modified xsi:type="dcterms:W3CDTF">2021-12-12T16:3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